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Дарья Логи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09603"/>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09603"/>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307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307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314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314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3005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3005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55899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55899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54272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4272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55332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55332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53759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3759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4483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4483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87512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7512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арья Логинова</dc:creator>
  <dc:language>ru-RU</dc:language>
  <cp:keywords/>
  <dcterms:created xsi:type="dcterms:W3CDTF">2025-02-21T09:51:03Z</dcterms:created>
  <dcterms:modified xsi:type="dcterms:W3CDTF">2025-02-21T09: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